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6FF2D" w14:textId="77777777" w:rsidR="003D0BB9" w:rsidRDefault="003D0BB9" w:rsidP="003D0BB9">
      <w:pPr>
        <w:jc w:val="right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Z</w:t>
      </w:r>
      <w:r w:rsidRPr="0043365C">
        <w:rPr>
          <w:i/>
          <w:iCs/>
          <w:sz w:val="20"/>
          <w:szCs w:val="20"/>
        </w:rPr>
        <w:t xml:space="preserve">ałącznik </w:t>
      </w:r>
    </w:p>
    <w:p w14:paraId="72384B12" w14:textId="4B3ACF0F" w:rsidR="003D0BB9" w:rsidRPr="00E16C19" w:rsidRDefault="003D0BB9" w:rsidP="003D0BB9">
      <w:pPr>
        <w:jc w:val="right"/>
        <w:rPr>
          <w:sz w:val="20"/>
          <w:szCs w:val="20"/>
        </w:rPr>
      </w:pPr>
      <w:r w:rsidRPr="0043365C">
        <w:rPr>
          <w:i/>
          <w:iCs/>
          <w:sz w:val="20"/>
          <w:szCs w:val="20"/>
        </w:rPr>
        <w:t>do</w:t>
      </w:r>
      <w:r>
        <w:rPr>
          <w:i/>
          <w:iCs/>
          <w:sz w:val="20"/>
          <w:szCs w:val="20"/>
        </w:rPr>
        <w:t xml:space="preserve"> Porozumienia </w:t>
      </w:r>
      <w:r w:rsidR="00F67B23" w:rsidRPr="009B7310">
        <w:t>.............................</w:t>
      </w:r>
      <w:r w:rsidRPr="0043365C">
        <w:rPr>
          <w:i/>
          <w:iCs/>
          <w:sz w:val="20"/>
          <w:szCs w:val="20"/>
        </w:rPr>
        <w:t xml:space="preserve"> z dnia </w:t>
      </w:r>
      <w:r w:rsidR="00F67B23" w:rsidRPr="009B7310">
        <w:t>..........................</w:t>
      </w:r>
    </w:p>
    <w:p w14:paraId="74A4D6B0" w14:textId="6375D9C5" w:rsidR="003D0BB9" w:rsidRPr="00F40FA4" w:rsidRDefault="00F67B23" w:rsidP="003D0BB9">
      <w:pPr>
        <w:ind w:firstLine="4"/>
        <w:rPr>
          <w:sz w:val="22"/>
          <w:szCs w:val="22"/>
        </w:rPr>
      </w:pPr>
      <w:r w:rsidRPr="009B7310">
        <w:t>................................</w:t>
      </w:r>
      <w:r>
        <w:t>.....................</w:t>
      </w:r>
    </w:p>
    <w:p w14:paraId="72CD2687" w14:textId="77777777" w:rsidR="003D0BB9" w:rsidRPr="009C6AA0" w:rsidRDefault="003D0BB9" w:rsidP="003D0BB9">
      <w:pPr>
        <w:ind w:firstLine="4"/>
        <w:rPr>
          <w:sz w:val="20"/>
          <w:szCs w:val="20"/>
        </w:rPr>
      </w:pPr>
      <w:r w:rsidRPr="009C6AA0">
        <w:rPr>
          <w:sz w:val="20"/>
          <w:szCs w:val="20"/>
        </w:rPr>
        <w:t>Nazwa jednostki organizacyjnej</w:t>
      </w:r>
    </w:p>
    <w:p w14:paraId="434C0E57" w14:textId="77777777" w:rsidR="003D0BB9" w:rsidRPr="009C6AA0" w:rsidRDefault="003D0BB9" w:rsidP="003D0BB9">
      <w:pPr>
        <w:rPr>
          <w:sz w:val="20"/>
          <w:szCs w:val="20"/>
        </w:rPr>
      </w:pPr>
    </w:p>
    <w:p w14:paraId="57CEFED7" w14:textId="77777777" w:rsidR="003D0BB9" w:rsidRPr="00F40FA4" w:rsidRDefault="003D0BB9" w:rsidP="003D0BB9">
      <w:pPr>
        <w:ind w:firstLine="4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KOSZTORYS</w:t>
      </w:r>
    </w:p>
    <w:p w14:paraId="62E0ECA2" w14:textId="42586005" w:rsidR="00F67B23" w:rsidRPr="008F7674" w:rsidRDefault="003D0BB9" w:rsidP="00F67B23">
      <w:pPr>
        <w:spacing w:before="100" w:beforeAutospacing="1" w:after="100" w:afterAutospacing="1"/>
        <w:ind w:left="435" w:hanging="435"/>
        <w:contextualSpacing/>
        <w:jc w:val="center"/>
        <w:rPr>
          <w:b/>
          <w:bCs/>
        </w:rPr>
      </w:pPr>
      <w:r w:rsidRPr="00F40FA4">
        <w:rPr>
          <w:b/>
          <w:bCs/>
          <w:sz w:val="22"/>
          <w:szCs w:val="22"/>
        </w:rPr>
        <w:t xml:space="preserve">do Porozumienia nr </w:t>
      </w:r>
      <w:r w:rsidR="00F67B23" w:rsidRPr="009B7310">
        <w:t>.................................</w:t>
      </w:r>
    </w:p>
    <w:p w14:paraId="3B1352C6" w14:textId="69E2F185" w:rsidR="003D0BB9" w:rsidRPr="00F40FA4" w:rsidRDefault="003D0BB9" w:rsidP="003D0BB9">
      <w:pPr>
        <w:ind w:firstLine="4"/>
        <w:jc w:val="center"/>
        <w:rPr>
          <w:b/>
          <w:bCs/>
          <w:sz w:val="22"/>
          <w:szCs w:val="22"/>
        </w:rPr>
      </w:pPr>
    </w:p>
    <w:p w14:paraId="6F5B5982" w14:textId="77777777" w:rsidR="003D0BB9" w:rsidRPr="00F40FA4" w:rsidRDefault="003D0BB9" w:rsidP="003D0BB9">
      <w:pPr>
        <w:rPr>
          <w:sz w:val="22"/>
          <w:szCs w:val="22"/>
        </w:rPr>
      </w:pPr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0"/>
        <w:gridCol w:w="4005"/>
        <w:gridCol w:w="1465"/>
        <w:gridCol w:w="1437"/>
        <w:gridCol w:w="1635"/>
      </w:tblGrid>
      <w:tr w:rsidR="003D0BB9" w:rsidRPr="00F40FA4" w14:paraId="77C60F7F" w14:textId="77777777" w:rsidTr="00C81F0F">
        <w:trPr>
          <w:trHeight w:val="416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5B96E" w14:textId="77777777" w:rsidR="003D0BB9" w:rsidRPr="00F40FA4" w:rsidRDefault="003D0BB9" w:rsidP="00C81F0F">
            <w:pPr>
              <w:rPr>
                <w:sz w:val="22"/>
                <w:szCs w:val="22"/>
              </w:rPr>
            </w:pPr>
          </w:p>
        </w:tc>
        <w:tc>
          <w:tcPr>
            <w:tcW w:w="22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76557" w14:textId="37272269" w:rsidR="003D0BB9" w:rsidRPr="00F40FA4" w:rsidRDefault="003D0BB9" w:rsidP="00C81F0F">
            <w:pPr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Środki przyznane w</w:t>
            </w:r>
            <w:r>
              <w:rPr>
                <w:sz w:val="22"/>
                <w:szCs w:val="22"/>
              </w:rPr>
              <w:t xml:space="preserve"> roku </w:t>
            </w:r>
            <w:r w:rsidR="003C6F2F">
              <w:rPr>
                <w:sz w:val="22"/>
                <w:szCs w:val="22"/>
              </w:rPr>
              <w:t>202</w:t>
            </w:r>
            <w:r w:rsidR="00A87915">
              <w:rPr>
                <w:sz w:val="22"/>
                <w:szCs w:val="22"/>
              </w:rPr>
              <w:t>4</w:t>
            </w:r>
          </w:p>
        </w:tc>
        <w:tc>
          <w:tcPr>
            <w:tcW w:w="251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76CD0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/w złotych/</w:t>
            </w:r>
          </w:p>
        </w:tc>
      </w:tr>
      <w:tr w:rsidR="003D0BB9" w:rsidRPr="00F40FA4" w14:paraId="4A9BC343" w14:textId="77777777" w:rsidTr="00C81F0F">
        <w:trPr>
          <w:trHeight w:val="416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D743A" w14:textId="77777777" w:rsidR="003D0BB9" w:rsidRPr="00F40FA4" w:rsidRDefault="003D0BB9" w:rsidP="00C81F0F">
            <w:pPr>
              <w:jc w:val="center"/>
              <w:rPr>
                <w:b/>
                <w:bCs/>
                <w:sz w:val="22"/>
                <w:szCs w:val="22"/>
              </w:rPr>
            </w:pPr>
            <w:r w:rsidRPr="00F40FA4">
              <w:rPr>
                <w:b/>
                <w:bCs/>
                <w:sz w:val="22"/>
                <w:szCs w:val="22"/>
              </w:rPr>
              <w:t>L.p.</w:t>
            </w: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0821B" w14:textId="77777777" w:rsidR="003D0BB9" w:rsidRPr="00F40FA4" w:rsidRDefault="003D0BB9" w:rsidP="00C81F0F">
            <w:pPr>
              <w:jc w:val="center"/>
              <w:rPr>
                <w:b/>
                <w:bCs/>
                <w:sz w:val="22"/>
                <w:szCs w:val="22"/>
              </w:rPr>
            </w:pPr>
            <w:r w:rsidRPr="00F40FA4">
              <w:rPr>
                <w:b/>
                <w:bCs/>
                <w:sz w:val="22"/>
                <w:szCs w:val="22"/>
              </w:rPr>
              <w:t>Koszty planowane</w:t>
            </w:r>
            <w:r>
              <w:rPr>
                <w:b/>
                <w:bCs/>
                <w:sz w:val="22"/>
                <w:szCs w:val="22"/>
              </w:rPr>
              <w:t xml:space="preserve"> w</w:t>
            </w:r>
            <w:r w:rsidRPr="00F40FA4">
              <w:rPr>
                <w:b/>
                <w:bCs/>
                <w:sz w:val="22"/>
                <w:szCs w:val="22"/>
              </w:rPr>
              <w:t xml:space="preserve"> latach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BFFA7" w14:textId="2BEEE297" w:rsidR="003D0BB9" w:rsidRPr="00F40FA4" w:rsidRDefault="009D7DE4" w:rsidP="00C81F0F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4</w:t>
            </w:r>
            <w:r w:rsidR="003D0BB9" w:rsidRPr="00F40FA4">
              <w:rPr>
                <w:b/>
                <w:bCs/>
                <w:sz w:val="22"/>
                <w:szCs w:val="22"/>
              </w:rPr>
              <w:t xml:space="preserve"> r.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B8C33" w14:textId="49996539" w:rsidR="003D0BB9" w:rsidRPr="00F40FA4" w:rsidRDefault="009D7DE4" w:rsidP="00C81F0F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5</w:t>
            </w:r>
            <w:r w:rsidR="003D0BB9" w:rsidRPr="00F40FA4">
              <w:rPr>
                <w:b/>
                <w:bCs/>
                <w:sz w:val="22"/>
                <w:szCs w:val="22"/>
              </w:rPr>
              <w:t xml:space="preserve"> r.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E54E6" w14:textId="77777777" w:rsidR="003D0BB9" w:rsidRPr="00F40FA4" w:rsidRDefault="003D0BB9" w:rsidP="00C81F0F">
            <w:pPr>
              <w:jc w:val="center"/>
              <w:rPr>
                <w:b/>
                <w:bCs/>
                <w:sz w:val="22"/>
                <w:szCs w:val="22"/>
              </w:rPr>
            </w:pPr>
            <w:r w:rsidRPr="00F40FA4">
              <w:rPr>
                <w:b/>
                <w:bCs/>
                <w:sz w:val="22"/>
                <w:szCs w:val="22"/>
              </w:rPr>
              <w:t>Razem</w:t>
            </w:r>
          </w:p>
        </w:tc>
      </w:tr>
      <w:tr w:rsidR="003D0BB9" w:rsidRPr="00F40FA4" w14:paraId="124849BC" w14:textId="77777777" w:rsidTr="00C81F0F">
        <w:trPr>
          <w:trHeight w:val="416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EB4A9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1</w:t>
            </w: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590A2" w14:textId="77777777" w:rsidR="003D0BB9" w:rsidRPr="00F40FA4" w:rsidRDefault="003D0BB9" w:rsidP="00C81F0F">
            <w:pPr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Amortyzacja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A7D82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D91DB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17027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</w:tr>
      <w:tr w:rsidR="003D0BB9" w:rsidRPr="00F40FA4" w14:paraId="0499589A" w14:textId="77777777" w:rsidTr="00C81F0F">
        <w:trPr>
          <w:trHeight w:val="416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1624C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2</w:t>
            </w: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4F5DF" w14:textId="77777777" w:rsidR="003D0BB9" w:rsidRPr="00F40FA4" w:rsidRDefault="003D0BB9" w:rsidP="00C81F0F">
            <w:pPr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Materiały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93404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D6CA6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DE50F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</w:tr>
      <w:tr w:rsidR="003D0BB9" w:rsidRPr="00F40FA4" w14:paraId="1014C6FA" w14:textId="77777777" w:rsidTr="00C81F0F">
        <w:trPr>
          <w:trHeight w:val="416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8D1DB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3</w:t>
            </w: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61716" w14:textId="63E2FA5A" w:rsidR="004A5265" w:rsidRDefault="003D0BB9" w:rsidP="00C81F0F">
            <w:pPr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Usługi obce</w:t>
            </w:r>
            <w:r w:rsidR="00A800C9">
              <w:rPr>
                <w:sz w:val="22"/>
                <w:szCs w:val="22"/>
              </w:rPr>
              <w:t>,</w:t>
            </w:r>
          </w:p>
          <w:p w14:paraId="43C78418" w14:textId="6392949B" w:rsidR="004A5265" w:rsidRPr="00F40FA4" w:rsidRDefault="004A5265" w:rsidP="00C81F0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w tym publikacje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355C6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E6A97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BFEA4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</w:tr>
      <w:tr w:rsidR="003D0BB9" w:rsidRPr="00F40FA4" w14:paraId="065E6604" w14:textId="77777777" w:rsidTr="00C81F0F">
        <w:trPr>
          <w:trHeight w:val="416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21FCB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4</w:t>
            </w: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A605A" w14:textId="77777777" w:rsidR="003D0BB9" w:rsidRPr="00F40FA4" w:rsidRDefault="003D0BB9" w:rsidP="00C81F0F">
            <w:pPr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Wynagrodzenia z pochodnymi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F199D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6695E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4D9A4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</w:tr>
      <w:tr w:rsidR="003D0BB9" w:rsidRPr="00F40FA4" w14:paraId="5C048A8A" w14:textId="77777777" w:rsidTr="00C81F0F">
        <w:trPr>
          <w:trHeight w:val="416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C4E1D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5</w:t>
            </w: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DA440" w14:textId="77777777" w:rsidR="003D0BB9" w:rsidRPr="00F40FA4" w:rsidRDefault="003D0BB9" w:rsidP="00C81F0F">
            <w:pPr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Podróże służbowe/Opłaty konferencyjne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2EC83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83F73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6DACD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</w:tr>
      <w:tr w:rsidR="003D0BB9" w:rsidRPr="00F40FA4" w14:paraId="08C1A321" w14:textId="77777777" w:rsidTr="00C81F0F">
        <w:trPr>
          <w:trHeight w:val="416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3C673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6</w:t>
            </w: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0ECFE" w14:textId="77777777" w:rsidR="003D0BB9" w:rsidRPr="00F40FA4" w:rsidRDefault="003D0BB9" w:rsidP="00C81F0F">
            <w:pPr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Inne koszty bezpośrednie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07D20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D1EF3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92087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</w:tr>
      <w:tr w:rsidR="003D0BB9" w:rsidRPr="00F40FA4" w14:paraId="7732B778" w14:textId="77777777" w:rsidTr="00C81F0F">
        <w:trPr>
          <w:trHeight w:val="416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BD26D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7</w:t>
            </w: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4643A" w14:textId="2A264612" w:rsidR="003D0BB9" w:rsidRPr="00F40FA4" w:rsidRDefault="003D0BB9" w:rsidP="00C81F0F">
            <w:pPr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Usługi wewnętrzne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13F5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886D4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9515B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</w:tr>
      <w:tr w:rsidR="003D0BB9" w:rsidRPr="00F40FA4" w14:paraId="72B4BF53" w14:textId="77777777" w:rsidTr="00C81F0F">
        <w:trPr>
          <w:trHeight w:val="416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56543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8</w:t>
            </w: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AA01F" w14:textId="77777777" w:rsidR="003D0BB9" w:rsidRPr="00F40FA4" w:rsidRDefault="003D0BB9" w:rsidP="00C81F0F">
            <w:pPr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Koszty pośrednie (20%)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D8493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3E7E6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43CFF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</w:tr>
      <w:tr w:rsidR="003D0BB9" w:rsidRPr="00F40FA4" w14:paraId="161A8B73" w14:textId="77777777" w:rsidTr="00C81F0F">
        <w:trPr>
          <w:trHeight w:val="416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CD84D" w14:textId="77777777" w:rsidR="003D0BB9" w:rsidRPr="00F40FA4" w:rsidRDefault="003D0BB9" w:rsidP="00C81F0F">
            <w:pPr>
              <w:jc w:val="center"/>
              <w:rPr>
                <w:b/>
                <w:bCs/>
                <w:sz w:val="22"/>
                <w:szCs w:val="22"/>
              </w:rPr>
            </w:pPr>
            <w:r w:rsidRPr="00F40FA4"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2D345" w14:textId="77777777" w:rsidR="003D0BB9" w:rsidRPr="00F40FA4" w:rsidRDefault="003D0BB9" w:rsidP="00C81F0F">
            <w:pPr>
              <w:rPr>
                <w:b/>
                <w:bCs/>
                <w:sz w:val="22"/>
                <w:szCs w:val="22"/>
              </w:rPr>
            </w:pPr>
            <w:r w:rsidRPr="00F40FA4">
              <w:rPr>
                <w:b/>
                <w:bCs/>
                <w:sz w:val="22"/>
                <w:szCs w:val="22"/>
              </w:rPr>
              <w:t>Ogółem koszty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FDAFA" w14:textId="77777777" w:rsidR="003D0BB9" w:rsidRPr="00F40FA4" w:rsidRDefault="003D0BB9" w:rsidP="00C81F0F">
            <w:pPr>
              <w:jc w:val="center"/>
              <w:rPr>
                <w:b/>
                <w:bCs/>
                <w:sz w:val="22"/>
                <w:szCs w:val="22"/>
              </w:rPr>
            </w:pPr>
            <w:r w:rsidRPr="00F40FA4"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08BA7" w14:textId="77777777" w:rsidR="003D0BB9" w:rsidRPr="00F40FA4" w:rsidRDefault="003D0BB9" w:rsidP="00C81F0F">
            <w:pPr>
              <w:jc w:val="center"/>
              <w:rPr>
                <w:b/>
                <w:bCs/>
                <w:sz w:val="22"/>
                <w:szCs w:val="22"/>
              </w:rPr>
            </w:pPr>
            <w:r w:rsidRPr="00F40FA4"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A4F8C" w14:textId="77777777" w:rsidR="003D0BB9" w:rsidRPr="00F40FA4" w:rsidRDefault="003D0BB9" w:rsidP="00C81F0F">
            <w:pPr>
              <w:jc w:val="center"/>
              <w:rPr>
                <w:b/>
                <w:bCs/>
                <w:sz w:val="22"/>
                <w:szCs w:val="22"/>
              </w:rPr>
            </w:pPr>
            <w:r w:rsidRPr="00F40FA4">
              <w:rPr>
                <w:b/>
                <w:bCs/>
                <w:sz w:val="22"/>
                <w:szCs w:val="22"/>
              </w:rPr>
              <w:t> </w:t>
            </w:r>
          </w:p>
        </w:tc>
      </w:tr>
      <w:tr w:rsidR="003D0BB9" w:rsidRPr="00F40FA4" w14:paraId="10B84074" w14:textId="77777777" w:rsidTr="00C81F0F">
        <w:trPr>
          <w:trHeight w:val="416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4693C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9</w:t>
            </w: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25EDF4" w14:textId="77777777" w:rsidR="003D0BB9" w:rsidRPr="00F40FA4" w:rsidRDefault="003D0BB9" w:rsidP="00C81F0F">
            <w:pPr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Zakup środków trwałych</w:t>
            </w:r>
            <w:r>
              <w:rPr>
                <w:sz w:val="22"/>
                <w:szCs w:val="22"/>
              </w:rPr>
              <w:t xml:space="preserve"> o wartości </w:t>
            </w:r>
            <w:r w:rsidRPr="00F40FA4">
              <w:rPr>
                <w:sz w:val="22"/>
                <w:szCs w:val="22"/>
              </w:rPr>
              <w:t>pow</w:t>
            </w:r>
            <w:r>
              <w:rPr>
                <w:sz w:val="22"/>
                <w:szCs w:val="22"/>
              </w:rPr>
              <w:t>yżej</w:t>
            </w:r>
            <w:r w:rsidRPr="00F40FA4">
              <w:rPr>
                <w:sz w:val="22"/>
                <w:szCs w:val="22"/>
              </w:rPr>
              <w:t xml:space="preserve"> 10 tys.</w:t>
            </w:r>
            <w:r>
              <w:rPr>
                <w:sz w:val="22"/>
                <w:szCs w:val="22"/>
              </w:rPr>
              <w:t xml:space="preserve"> zł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6643C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02D49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61B0B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</w:tr>
      <w:tr w:rsidR="003D0BB9" w:rsidRPr="00B6055A" w14:paraId="3B7E7D7D" w14:textId="77777777" w:rsidTr="00C81F0F">
        <w:trPr>
          <w:trHeight w:val="415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noWrap/>
            <w:vAlign w:val="center"/>
          </w:tcPr>
          <w:p w14:paraId="078D5240" w14:textId="77777777" w:rsidR="003D0BB9" w:rsidRPr="00B6055A" w:rsidRDefault="003D0BB9" w:rsidP="00C81F0F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9905E4" w14:textId="77777777" w:rsidR="003D0BB9" w:rsidRPr="00B6055A" w:rsidRDefault="003D0BB9" w:rsidP="00C81F0F">
            <w:pPr>
              <w:rPr>
                <w:b/>
                <w:bCs/>
                <w:sz w:val="22"/>
                <w:szCs w:val="22"/>
              </w:rPr>
            </w:pPr>
            <w:r w:rsidRPr="00B6055A">
              <w:rPr>
                <w:b/>
                <w:bCs/>
                <w:sz w:val="22"/>
                <w:szCs w:val="22"/>
              </w:rPr>
              <w:t xml:space="preserve">Ogółem wartość </w:t>
            </w:r>
            <w:r>
              <w:rPr>
                <w:b/>
                <w:bCs/>
                <w:sz w:val="22"/>
                <w:szCs w:val="22"/>
              </w:rPr>
              <w:t>grantu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83CEDA" w14:textId="77777777" w:rsidR="003D0BB9" w:rsidRPr="00B6055A" w:rsidRDefault="003D0BB9" w:rsidP="00C81F0F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A33E90" w14:textId="77777777" w:rsidR="003D0BB9" w:rsidRPr="00B6055A" w:rsidRDefault="003D0BB9" w:rsidP="00C81F0F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A3EB16" w14:textId="77777777" w:rsidR="003D0BB9" w:rsidRPr="00B6055A" w:rsidRDefault="003D0BB9" w:rsidP="00C81F0F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</w:tbl>
    <w:p w14:paraId="7EA0FDB9" w14:textId="77777777" w:rsidR="003D0BB9" w:rsidRPr="00F40FA4" w:rsidRDefault="003D0BB9" w:rsidP="003D0BB9">
      <w:pPr>
        <w:jc w:val="both"/>
        <w:rPr>
          <w:b/>
          <w:bCs/>
          <w:sz w:val="20"/>
          <w:szCs w:val="20"/>
        </w:rPr>
      </w:pPr>
      <w:r w:rsidRPr="00F40FA4">
        <w:rPr>
          <w:b/>
          <w:bCs/>
          <w:sz w:val="20"/>
          <w:szCs w:val="20"/>
        </w:rPr>
        <w:t>OBJAŚNIENIA :</w:t>
      </w:r>
    </w:p>
    <w:p w14:paraId="01328FD5" w14:textId="4A2D7DE3" w:rsidR="003D0BB9" w:rsidRPr="00B25773" w:rsidRDefault="003D0BB9" w:rsidP="00F67B23">
      <w:pPr>
        <w:tabs>
          <w:tab w:val="left" w:pos="560"/>
        </w:tabs>
        <w:ind w:left="728" w:hanging="728"/>
        <w:jc w:val="both"/>
        <w:rPr>
          <w:sz w:val="20"/>
          <w:szCs w:val="20"/>
        </w:rPr>
      </w:pPr>
      <w:r w:rsidRPr="00B25773">
        <w:rPr>
          <w:sz w:val="20"/>
          <w:szCs w:val="20"/>
        </w:rPr>
        <w:t>poz. 1</w:t>
      </w:r>
      <w:r w:rsidR="00F67B23">
        <w:rPr>
          <w:sz w:val="20"/>
          <w:szCs w:val="20"/>
        </w:rPr>
        <w:tab/>
        <w:t>–</w:t>
      </w:r>
      <w:r w:rsidR="00F67B23">
        <w:rPr>
          <w:sz w:val="20"/>
          <w:szCs w:val="20"/>
        </w:rPr>
        <w:tab/>
      </w:r>
      <w:r w:rsidRPr="00B25773">
        <w:rPr>
          <w:sz w:val="20"/>
          <w:szCs w:val="20"/>
        </w:rPr>
        <w:t xml:space="preserve">ujmuje się środki trwałe amortyzowane jednorazowo </w:t>
      </w:r>
      <w:r>
        <w:rPr>
          <w:sz w:val="20"/>
          <w:szCs w:val="20"/>
        </w:rPr>
        <w:t xml:space="preserve">o </w:t>
      </w:r>
      <w:r w:rsidRPr="00B25773">
        <w:rPr>
          <w:sz w:val="20"/>
          <w:szCs w:val="20"/>
        </w:rPr>
        <w:t xml:space="preserve">wartości </w:t>
      </w:r>
      <w:r>
        <w:rPr>
          <w:sz w:val="20"/>
          <w:szCs w:val="20"/>
        </w:rPr>
        <w:t xml:space="preserve">od </w:t>
      </w:r>
      <w:r w:rsidRPr="00B25773">
        <w:rPr>
          <w:sz w:val="20"/>
          <w:szCs w:val="20"/>
        </w:rPr>
        <w:t xml:space="preserve">3,5 </w:t>
      </w:r>
      <w:r>
        <w:rPr>
          <w:sz w:val="20"/>
          <w:szCs w:val="20"/>
        </w:rPr>
        <w:t>do 1</w:t>
      </w:r>
      <w:r w:rsidRPr="00B25773">
        <w:rPr>
          <w:sz w:val="20"/>
          <w:szCs w:val="20"/>
        </w:rPr>
        <w:t>0 tys. zł</w:t>
      </w:r>
    </w:p>
    <w:p w14:paraId="0BC487F8" w14:textId="4D5C915D" w:rsidR="003D0BB9" w:rsidRPr="00B25773" w:rsidRDefault="003D0BB9" w:rsidP="00F67B23">
      <w:pPr>
        <w:tabs>
          <w:tab w:val="left" w:pos="560"/>
        </w:tabs>
        <w:ind w:left="728" w:hanging="728"/>
        <w:jc w:val="both"/>
        <w:rPr>
          <w:sz w:val="20"/>
          <w:szCs w:val="20"/>
        </w:rPr>
      </w:pPr>
      <w:r w:rsidRPr="00B25773">
        <w:rPr>
          <w:sz w:val="20"/>
          <w:szCs w:val="20"/>
        </w:rPr>
        <w:t>poz.</w:t>
      </w:r>
      <w:r w:rsidR="00F67B23">
        <w:rPr>
          <w:sz w:val="20"/>
          <w:szCs w:val="20"/>
        </w:rPr>
        <w:t xml:space="preserve"> </w:t>
      </w:r>
      <w:r w:rsidRPr="00B25773">
        <w:rPr>
          <w:sz w:val="20"/>
          <w:szCs w:val="20"/>
        </w:rPr>
        <w:t>2</w:t>
      </w:r>
      <w:r w:rsidR="00F67B23">
        <w:rPr>
          <w:sz w:val="20"/>
          <w:szCs w:val="20"/>
        </w:rPr>
        <w:tab/>
        <w:t>–</w:t>
      </w:r>
      <w:r w:rsidR="00F67B23">
        <w:rPr>
          <w:sz w:val="20"/>
          <w:szCs w:val="20"/>
        </w:rPr>
        <w:tab/>
      </w:r>
      <w:r w:rsidRPr="00B25773">
        <w:rPr>
          <w:sz w:val="20"/>
          <w:szCs w:val="20"/>
        </w:rPr>
        <w:t xml:space="preserve">ujmuje się koszty zużycia materiałów, w tym w szczególności </w:t>
      </w:r>
      <w:proofErr w:type="spellStart"/>
      <w:r w:rsidRPr="00B25773">
        <w:rPr>
          <w:sz w:val="20"/>
          <w:szCs w:val="20"/>
        </w:rPr>
        <w:t>niskocenne</w:t>
      </w:r>
      <w:proofErr w:type="spellEnd"/>
      <w:r w:rsidRPr="00B25773">
        <w:rPr>
          <w:sz w:val="20"/>
          <w:szCs w:val="20"/>
        </w:rPr>
        <w:t xml:space="preserve"> składniki majątku, materiały laboratoryjne, elektroniczne, zakup licencji i oprogramowania, którego okres użytkowani jest krótszy niż 1 rok</w:t>
      </w:r>
    </w:p>
    <w:p w14:paraId="0DA0E14E" w14:textId="065F7D0F" w:rsidR="003D0BB9" w:rsidRPr="00B25773" w:rsidRDefault="003D0BB9" w:rsidP="00F67B23">
      <w:pPr>
        <w:tabs>
          <w:tab w:val="left" w:pos="560"/>
        </w:tabs>
        <w:ind w:left="728" w:hanging="728"/>
        <w:jc w:val="both"/>
        <w:rPr>
          <w:sz w:val="20"/>
          <w:szCs w:val="20"/>
        </w:rPr>
      </w:pPr>
      <w:r w:rsidRPr="00B25773">
        <w:rPr>
          <w:sz w:val="20"/>
          <w:szCs w:val="20"/>
        </w:rPr>
        <w:t>poz.</w:t>
      </w:r>
      <w:r w:rsidR="00F67B23">
        <w:rPr>
          <w:sz w:val="20"/>
          <w:szCs w:val="20"/>
        </w:rPr>
        <w:t xml:space="preserve"> </w:t>
      </w:r>
      <w:r w:rsidRPr="00B25773">
        <w:rPr>
          <w:sz w:val="20"/>
          <w:szCs w:val="20"/>
        </w:rPr>
        <w:t>3</w:t>
      </w:r>
      <w:r w:rsidR="00F67B23">
        <w:rPr>
          <w:sz w:val="20"/>
          <w:szCs w:val="20"/>
        </w:rPr>
        <w:tab/>
        <w:t>–</w:t>
      </w:r>
      <w:r w:rsidR="00F67B23">
        <w:rPr>
          <w:sz w:val="20"/>
          <w:szCs w:val="20"/>
        </w:rPr>
        <w:tab/>
      </w:r>
      <w:r w:rsidRPr="00B25773">
        <w:rPr>
          <w:sz w:val="20"/>
          <w:szCs w:val="20"/>
        </w:rPr>
        <w:t>ujmuje się koszty usług obcych, w tym w szczególności koszty publikacji</w:t>
      </w:r>
    </w:p>
    <w:p w14:paraId="6FF032C1" w14:textId="3A0F7843" w:rsidR="003D0BB9" w:rsidRPr="00B25773" w:rsidRDefault="003D0BB9" w:rsidP="00F67B23">
      <w:pPr>
        <w:tabs>
          <w:tab w:val="left" w:pos="560"/>
        </w:tabs>
        <w:ind w:left="728" w:hanging="728"/>
        <w:jc w:val="both"/>
        <w:rPr>
          <w:sz w:val="20"/>
          <w:szCs w:val="20"/>
        </w:rPr>
      </w:pPr>
      <w:r w:rsidRPr="00B25773">
        <w:rPr>
          <w:sz w:val="20"/>
          <w:szCs w:val="20"/>
        </w:rPr>
        <w:t>poz.</w:t>
      </w:r>
      <w:r w:rsidR="00F67B23">
        <w:rPr>
          <w:sz w:val="20"/>
          <w:szCs w:val="20"/>
        </w:rPr>
        <w:t xml:space="preserve"> </w:t>
      </w:r>
      <w:r w:rsidRPr="00B25773">
        <w:rPr>
          <w:sz w:val="20"/>
          <w:szCs w:val="20"/>
        </w:rPr>
        <w:t>4</w:t>
      </w:r>
      <w:r w:rsidR="00F67B23">
        <w:rPr>
          <w:sz w:val="20"/>
          <w:szCs w:val="20"/>
        </w:rPr>
        <w:tab/>
        <w:t>–</w:t>
      </w:r>
      <w:r w:rsidR="00F67B23">
        <w:rPr>
          <w:sz w:val="20"/>
          <w:szCs w:val="20"/>
        </w:rPr>
        <w:tab/>
      </w:r>
      <w:r w:rsidRPr="00B25773">
        <w:rPr>
          <w:sz w:val="20"/>
          <w:szCs w:val="20"/>
        </w:rPr>
        <w:t>należy zaplanować koszty wynagrodzeń osobowych, w tym dodatków organizacyjno-motywacyjnych, zadaniowych i innych, koszty bezosobowego funduszu płac, honorariów, składki na ubezpieczenia społeczne i</w:t>
      </w:r>
      <w:r w:rsidR="00F67B23">
        <w:rPr>
          <w:sz w:val="20"/>
          <w:szCs w:val="20"/>
        </w:rPr>
        <w:t> </w:t>
      </w:r>
      <w:r w:rsidRPr="00B25773">
        <w:rPr>
          <w:sz w:val="20"/>
          <w:szCs w:val="20"/>
        </w:rPr>
        <w:t>fundusz pracy</w:t>
      </w:r>
      <w:r>
        <w:rPr>
          <w:sz w:val="20"/>
          <w:szCs w:val="20"/>
        </w:rPr>
        <w:t>, PPK</w:t>
      </w:r>
      <w:r w:rsidRPr="00B25773">
        <w:rPr>
          <w:sz w:val="20"/>
          <w:szCs w:val="20"/>
        </w:rPr>
        <w:t xml:space="preserve"> oraz odpis na ZFŚS</w:t>
      </w:r>
      <w:r>
        <w:rPr>
          <w:sz w:val="20"/>
          <w:szCs w:val="20"/>
        </w:rPr>
        <w:t xml:space="preserve"> </w:t>
      </w:r>
    </w:p>
    <w:p w14:paraId="6CD80E42" w14:textId="6429048D" w:rsidR="003D0BB9" w:rsidRPr="00B25773" w:rsidRDefault="003D0BB9" w:rsidP="00F67B23">
      <w:pPr>
        <w:tabs>
          <w:tab w:val="left" w:pos="560"/>
        </w:tabs>
        <w:ind w:left="728" w:hanging="728"/>
        <w:jc w:val="both"/>
        <w:rPr>
          <w:sz w:val="20"/>
          <w:szCs w:val="20"/>
        </w:rPr>
      </w:pPr>
      <w:r w:rsidRPr="00B25773">
        <w:rPr>
          <w:sz w:val="20"/>
          <w:szCs w:val="20"/>
        </w:rPr>
        <w:t>poz.</w:t>
      </w:r>
      <w:r w:rsidR="00F67B23">
        <w:rPr>
          <w:sz w:val="20"/>
          <w:szCs w:val="20"/>
        </w:rPr>
        <w:t xml:space="preserve"> </w:t>
      </w:r>
      <w:r w:rsidRPr="00B25773">
        <w:rPr>
          <w:sz w:val="20"/>
          <w:szCs w:val="20"/>
        </w:rPr>
        <w:t>5</w:t>
      </w:r>
      <w:r w:rsidR="00F67B23">
        <w:rPr>
          <w:sz w:val="20"/>
          <w:szCs w:val="20"/>
        </w:rPr>
        <w:tab/>
        <w:t>–</w:t>
      </w:r>
      <w:r w:rsidR="00F67B23">
        <w:rPr>
          <w:sz w:val="20"/>
          <w:szCs w:val="20"/>
        </w:rPr>
        <w:tab/>
      </w:r>
      <w:r w:rsidRPr="00B25773">
        <w:rPr>
          <w:sz w:val="20"/>
          <w:szCs w:val="20"/>
        </w:rPr>
        <w:t>ujmuje się koszty podróży służbowych krajowych i zagranicznych, koszty związane z uczestnictwem w</w:t>
      </w:r>
      <w:r w:rsidR="00F67B23">
        <w:rPr>
          <w:sz w:val="20"/>
          <w:szCs w:val="20"/>
        </w:rPr>
        <w:t> </w:t>
      </w:r>
      <w:r w:rsidRPr="00B25773">
        <w:rPr>
          <w:sz w:val="20"/>
          <w:szCs w:val="20"/>
        </w:rPr>
        <w:t>konferencjach, seminariach</w:t>
      </w:r>
    </w:p>
    <w:p w14:paraId="37A7F10A" w14:textId="6B1EB678" w:rsidR="003D0BB9" w:rsidRPr="00B25773" w:rsidRDefault="003D0BB9" w:rsidP="00F67B23">
      <w:pPr>
        <w:tabs>
          <w:tab w:val="left" w:pos="560"/>
        </w:tabs>
        <w:ind w:left="728" w:hanging="728"/>
        <w:jc w:val="both"/>
        <w:rPr>
          <w:sz w:val="20"/>
          <w:szCs w:val="20"/>
        </w:rPr>
      </w:pPr>
      <w:r w:rsidRPr="00B25773">
        <w:rPr>
          <w:sz w:val="20"/>
          <w:szCs w:val="20"/>
        </w:rPr>
        <w:t>poz.</w:t>
      </w:r>
      <w:r w:rsidR="00F67B23">
        <w:rPr>
          <w:sz w:val="20"/>
          <w:szCs w:val="20"/>
        </w:rPr>
        <w:t xml:space="preserve"> </w:t>
      </w:r>
      <w:r w:rsidRPr="00B25773">
        <w:rPr>
          <w:sz w:val="20"/>
          <w:szCs w:val="20"/>
        </w:rPr>
        <w:t>6</w:t>
      </w:r>
      <w:r w:rsidR="00F67B23">
        <w:rPr>
          <w:sz w:val="20"/>
          <w:szCs w:val="20"/>
        </w:rPr>
        <w:tab/>
        <w:t>–</w:t>
      </w:r>
      <w:r w:rsidR="00F67B23">
        <w:rPr>
          <w:sz w:val="20"/>
          <w:szCs w:val="20"/>
        </w:rPr>
        <w:tab/>
      </w:r>
      <w:r w:rsidRPr="00B25773">
        <w:rPr>
          <w:sz w:val="20"/>
          <w:szCs w:val="20"/>
        </w:rPr>
        <w:t>należy zaplanować inne koszty bezpośrednie nie ujęte w poz. 1 - 5</w:t>
      </w:r>
    </w:p>
    <w:p w14:paraId="40D6D83C" w14:textId="48B84145" w:rsidR="003D0BB9" w:rsidRPr="00B25773" w:rsidRDefault="003D0BB9" w:rsidP="00F67B23">
      <w:pPr>
        <w:tabs>
          <w:tab w:val="left" w:pos="560"/>
        </w:tabs>
        <w:ind w:left="728" w:hanging="728"/>
        <w:jc w:val="both"/>
        <w:rPr>
          <w:sz w:val="20"/>
          <w:szCs w:val="20"/>
        </w:rPr>
      </w:pPr>
      <w:r w:rsidRPr="00B25773">
        <w:rPr>
          <w:sz w:val="20"/>
          <w:szCs w:val="20"/>
        </w:rPr>
        <w:t>poz.</w:t>
      </w:r>
      <w:r w:rsidR="00F67B23">
        <w:rPr>
          <w:sz w:val="20"/>
          <w:szCs w:val="20"/>
        </w:rPr>
        <w:t xml:space="preserve"> </w:t>
      </w:r>
      <w:r w:rsidRPr="00B25773">
        <w:rPr>
          <w:sz w:val="20"/>
          <w:szCs w:val="20"/>
        </w:rPr>
        <w:t>7</w:t>
      </w:r>
      <w:r w:rsidR="00F67B23">
        <w:rPr>
          <w:sz w:val="20"/>
          <w:szCs w:val="20"/>
        </w:rPr>
        <w:tab/>
        <w:t>–</w:t>
      </w:r>
      <w:r w:rsidR="00F67B23">
        <w:rPr>
          <w:sz w:val="20"/>
          <w:szCs w:val="20"/>
        </w:rPr>
        <w:tab/>
      </w:r>
      <w:r w:rsidRPr="00B25773">
        <w:rPr>
          <w:sz w:val="20"/>
          <w:szCs w:val="20"/>
        </w:rPr>
        <w:t>ujmuje się koszty usług wewnętrznych świadczonych przez inne jednostki PW, np. Oficynę Wydawniczą</w:t>
      </w:r>
    </w:p>
    <w:p w14:paraId="0D325A34" w14:textId="58FEFA9B" w:rsidR="003D0BB9" w:rsidRPr="00B25773" w:rsidRDefault="003D0BB9" w:rsidP="00F67B23">
      <w:pPr>
        <w:tabs>
          <w:tab w:val="left" w:pos="560"/>
        </w:tabs>
        <w:ind w:left="728" w:hanging="728"/>
        <w:jc w:val="both"/>
        <w:rPr>
          <w:sz w:val="20"/>
          <w:szCs w:val="20"/>
        </w:rPr>
      </w:pPr>
      <w:r w:rsidRPr="00B25773">
        <w:rPr>
          <w:sz w:val="20"/>
          <w:szCs w:val="20"/>
        </w:rPr>
        <w:t>poz.</w:t>
      </w:r>
      <w:r w:rsidR="00F67B23">
        <w:rPr>
          <w:sz w:val="20"/>
          <w:szCs w:val="20"/>
        </w:rPr>
        <w:t xml:space="preserve"> </w:t>
      </w:r>
      <w:r w:rsidRPr="00B25773">
        <w:rPr>
          <w:sz w:val="20"/>
          <w:szCs w:val="20"/>
        </w:rPr>
        <w:t>8</w:t>
      </w:r>
      <w:r w:rsidR="00F67B23">
        <w:rPr>
          <w:sz w:val="20"/>
          <w:szCs w:val="20"/>
        </w:rPr>
        <w:tab/>
        <w:t>–</w:t>
      </w:r>
      <w:r w:rsidR="00F67B23">
        <w:rPr>
          <w:sz w:val="20"/>
          <w:szCs w:val="20"/>
        </w:rPr>
        <w:tab/>
      </w:r>
      <w:r w:rsidRPr="00B25773">
        <w:rPr>
          <w:sz w:val="20"/>
          <w:szCs w:val="20"/>
        </w:rPr>
        <w:t>planuje się koszty pośrednie</w:t>
      </w:r>
      <w:r>
        <w:rPr>
          <w:sz w:val="20"/>
          <w:szCs w:val="20"/>
        </w:rPr>
        <w:t xml:space="preserve"> (wydziałowe) w wysokości </w:t>
      </w:r>
      <w:r w:rsidRPr="00B25773">
        <w:rPr>
          <w:sz w:val="20"/>
          <w:szCs w:val="20"/>
        </w:rPr>
        <w:t>20% kosztów bezpośrednich z wyłączeniem usług wewnętrznych</w:t>
      </w:r>
    </w:p>
    <w:p w14:paraId="2D85BD70" w14:textId="61C39A3E" w:rsidR="002A31B3" w:rsidRPr="00F67B23" w:rsidRDefault="003D0BB9" w:rsidP="00F67B23">
      <w:pPr>
        <w:tabs>
          <w:tab w:val="left" w:pos="560"/>
        </w:tabs>
        <w:ind w:left="728" w:hanging="728"/>
        <w:jc w:val="both"/>
        <w:rPr>
          <w:sz w:val="20"/>
          <w:szCs w:val="20"/>
        </w:rPr>
      </w:pPr>
      <w:r w:rsidRPr="00B25773">
        <w:rPr>
          <w:sz w:val="20"/>
          <w:szCs w:val="20"/>
        </w:rPr>
        <w:t>poz.</w:t>
      </w:r>
      <w:r w:rsidR="00F67B23">
        <w:rPr>
          <w:sz w:val="20"/>
          <w:szCs w:val="20"/>
        </w:rPr>
        <w:t xml:space="preserve"> </w:t>
      </w:r>
      <w:r w:rsidRPr="00B25773">
        <w:rPr>
          <w:sz w:val="20"/>
          <w:szCs w:val="20"/>
        </w:rPr>
        <w:t>9</w:t>
      </w:r>
      <w:r w:rsidR="00F67B23">
        <w:rPr>
          <w:sz w:val="20"/>
          <w:szCs w:val="20"/>
        </w:rPr>
        <w:tab/>
        <w:t>–</w:t>
      </w:r>
      <w:r w:rsidR="00F67B23">
        <w:rPr>
          <w:sz w:val="20"/>
          <w:szCs w:val="20"/>
        </w:rPr>
        <w:tab/>
      </w:r>
      <w:r w:rsidRPr="00B25773">
        <w:rPr>
          <w:sz w:val="20"/>
          <w:szCs w:val="20"/>
        </w:rPr>
        <w:t>wykazuje się planowane nakłady na zakup środków trwałych oraz wartości niematerialnych i prawnych o</w:t>
      </w:r>
      <w:r w:rsidR="00F67B23">
        <w:rPr>
          <w:sz w:val="20"/>
          <w:szCs w:val="20"/>
        </w:rPr>
        <w:t> </w:t>
      </w:r>
      <w:r w:rsidRPr="00B25773">
        <w:rPr>
          <w:sz w:val="20"/>
          <w:szCs w:val="20"/>
        </w:rPr>
        <w:t xml:space="preserve">wartości </w:t>
      </w:r>
      <w:r>
        <w:rPr>
          <w:sz w:val="20"/>
          <w:szCs w:val="20"/>
        </w:rPr>
        <w:t xml:space="preserve">równej i </w:t>
      </w:r>
      <w:r w:rsidRPr="00B25773">
        <w:rPr>
          <w:sz w:val="20"/>
          <w:szCs w:val="20"/>
        </w:rPr>
        <w:t>wyż</w:t>
      </w:r>
      <w:r>
        <w:rPr>
          <w:sz w:val="20"/>
          <w:szCs w:val="20"/>
        </w:rPr>
        <w:t>sz</w:t>
      </w:r>
      <w:r w:rsidRPr="00B25773">
        <w:rPr>
          <w:sz w:val="20"/>
          <w:szCs w:val="20"/>
        </w:rPr>
        <w:t xml:space="preserve">ej </w:t>
      </w:r>
      <w:r>
        <w:rPr>
          <w:sz w:val="20"/>
          <w:szCs w:val="20"/>
        </w:rPr>
        <w:t xml:space="preserve">od </w:t>
      </w:r>
      <w:r w:rsidRPr="00B25773">
        <w:rPr>
          <w:sz w:val="20"/>
          <w:szCs w:val="20"/>
        </w:rPr>
        <w:t>10,0 tys. zł.</w:t>
      </w:r>
      <w:r>
        <w:rPr>
          <w:sz w:val="20"/>
          <w:szCs w:val="20"/>
        </w:rPr>
        <w:t xml:space="preserve"> Zakupy środków trwałych mogą być </w:t>
      </w:r>
      <w:r w:rsidRPr="00265E28">
        <w:rPr>
          <w:sz w:val="20"/>
          <w:szCs w:val="20"/>
        </w:rPr>
        <w:t xml:space="preserve">realizowane wyłącznie w pierwszym roku </w:t>
      </w:r>
      <w:r>
        <w:rPr>
          <w:sz w:val="20"/>
          <w:szCs w:val="20"/>
        </w:rPr>
        <w:t>trwania grantu</w:t>
      </w:r>
      <w:r w:rsidRPr="00265E28">
        <w:rPr>
          <w:sz w:val="20"/>
          <w:szCs w:val="20"/>
        </w:rPr>
        <w:t>.</w:t>
      </w:r>
    </w:p>
    <w:sectPr w:rsidR="002A31B3" w:rsidRPr="00F67B2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MDQ2NrQ0sjAyMLZQ0lEKTi0uzszPAykwqQUAtJbRxywAAAA="/>
  </w:docVars>
  <w:rsids>
    <w:rsidRoot w:val="003D0BB9"/>
    <w:rsid w:val="002A31B3"/>
    <w:rsid w:val="003C203F"/>
    <w:rsid w:val="003C6F2F"/>
    <w:rsid w:val="003D0BB9"/>
    <w:rsid w:val="004A5265"/>
    <w:rsid w:val="00570404"/>
    <w:rsid w:val="008478D9"/>
    <w:rsid w:val="009D7DE4"/>
    <w:rsid w:val="00A106EE"/>
    <w:rsid w:val="00A800C9"/>
    <w:rsid w:val="00A87915"/>
    <w:rsid w:val="00F67B23"/>
    <w:rsid w:val="00F93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2A1183"/>
  <w15:chartTrackingRefBased/>
  <w15:docId w15:val="{51B08AD2-509B-4F33-AD3F-55662D234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D0B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8478D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478D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478D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478D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478D9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E812132919C249B07E812FACB1B47D" ma:contentTypeVersion="2" ma:contentTypeDescription="Utwórz nowy dokument." ma:contentTypeScope="" ma:versionID="833538d319bad2ab2ba9bb4270d7d571">
  <xsd:schema xmlns:xsd="http://www.w3.org/2001/XMLSchema" xmlns:xs="http://www.w3.org/2001/XMLSchema" xmlns:p="http://schemas.microsoft.com/office/2006/metadata/properties" xmlns:ns2="2a1e0208-4484-4603-90a0-e3ac16065505" xmlns:ns3="74739a2b-9f50-4521-b7bf-bbae704a3ac7" targetNamespace="http://schemas.microsoft.com/office/2006/metadata/properties" ma:root="true" ma:fieldsID="9e89f2f3da4e19d725b83b731b4d72db" ns2:_="" ns3:_="">
    <xsd:import namespace="2a1e0208-4484-4603-90a0-e3ac16065505"/>
    <xsd:import namespace="74739a2b-9f50-4521-b7bf-bbae704a3ac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e0208-4484-4603-90a0-e3ac160655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Wartość identyfikatora dokumentu" ma:description="Wartość identyfikatora dokumentu przypisanego do tego elementu." ma:internalName="_dlc_DocId" ma:readOnly="true">
      <xsd:simpleType>
        <xsd:restriction base="dms:Text"/>
      </xsd:simpleType>
    </xsd:element>
    <xsd:element name="_dlc_DocIdUrl" ma:index="9" nillable="true" ma:displayName="Identyfikator dokumentu" ma:description="Łącze stałe do tego dokumentu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39a2b-9f50-4521-b7bf-bbae704a3ac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/>
</file>

<file path=customXml/itemProps1.xml><?xml version="1.0" encoding="utf-8"?>
<ds:datastoreItem xmlns:ds="http://schemas.openxmlformats.org/officeDocument/2006/customXml" ds:itemID="{35A05E54-7796-4C4E-9B4A-E336CADB8E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9583F01-91A5-4A26-B52A-6BE2023CB123}"/>
</file>

<file path=customXml/itemProps3.xml><?xml version="1.0" encoding="utf-8"?>
<ds:datastoreItem xmlns:ds="http://schemas.openxmlformats.org/officeDocument/2006/customXml" ds:itemID="{60C36597-BBF0-485D-89A9-A05D8E5A07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4630CF8-4BB2-41E4-83FC-1AE5AC17E10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92</Words>
  <Characters>1752</Characters>
  <Application>Microsoft Office Word</Application>
  <DocSecurity>0</DocSecurity>
  <Lines>14</Lines>
  <Paragraphs>4</Paragraphs>
  <ScaleCrop>false</ScaleCrop>
  <Company>Politechnika Warszawska</Company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traszuk Marta</dc:creator>
  <cp:keywords/>
  <dc:description/>
  <cp:lastModifiedBy>Lewczuk Konrad</cp:lastModifiedBy>
  <cp:revision>12</cp:revision>
  <cp:lastPrinted>2022-01-31T10:27:00Z</cp:lastPrinted>
  <dcterms:created xsi:type="dcterms:W3CDTF">2022-01-31T10:03:00Z</dcterms:created>
  <dcterms:modified xsi:type="dcterms:W3CDTF">2024-02-23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E812132919C249B07E812FACB1B47D</vt:lpwstr>
  </property>
  <property fmtid="{D5CDD505-2E9C-101B-9397-08002B2CF9AE}" pid="3" name="GrammarlyDocumentId">
    <vt:lpwstr>4b218b0db14f45f01c53427d5dc4fe209b85d749272fea7bbf4139d691a6fe35</vt:lpwstr>
  </property>
</Properties>
</file>